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E85A46" w14:paraId="6CED21C1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477109C" w14:textId="02372738" w:rsidR="005575B7" w:rsidRPr="00E85A46" w:rsidRDefault="005575B7" w:rsidP="005575B7">
            <w:pPr>
              <w:rPr>
                <w:lang w:val="es-ES"/>
              </w:rPr>
            </w:pPr>
            <w:r w:rsidRPr="00E85A46">
              <w:rPr>
                <w:lang w:val="es-ES" w:bidi="es-ES"/>
              </w:rPr>
              <mc:AlternateContent>
                <mc:Choice Requires="wpg">
                  <w:drawing>
                    <wp:inline distT="0" distB="0" distL="0" distR="0" wp14:anchorId="19BCD6B5" wp14:editId="7E0EC9A0">
                      <wp:extent cx="4340225" cy="3839067"/>
                      <wp:effectExtent l="0" t="0" r="0" b="0"/>
                      <wp:docPr id="423" name="Grupo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40225" cy="3839067"/>
                                <a:chOff x="-459842" y="0"/>
                                <a:chExt cx="4340225" cy="3823486"/>
                              </a:xfrm>
                            </wpg:grpSpPr>
                            <wps:wsp>
                              <wps:cNvPr id="373" name="Forma libre: Forma 38" descr="Nieve">
                                <a:extLst/>
                              </wps:cNvPr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g:grpSp>
                              <wpg:cNvPr id="422" name="Grupo 422"/>
                              <wpg:cNvGrpSpPr/>
                              <wpg:grpSpPr>
                                <a:xfrm>
                                  <a:off x="-459842" y="57057"/>
                                  <a:ext cx="4340225" cy="3766429"/>
                                  <a:chOff x="-659232" y="-67407"/>
                                  <a:chExt cx="4340225" cy="3766638"/>
                                </a:xfrm>
                              </wpg:grpSpPr>
                              <wpg:grpSp>
                                <wpg:cNvPr id="54" name="Grupo 53" descr="Texto de la cinta de opciones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64371" y="-67407"/>
                                    <a:ext cx="2043430" cy="494208"/>
                                    <a:chOff x="464337" y="-108807"/>
                                    <a:chExt cx="2720615" cy="796778"/>
                                  </a:xfrm>
                                </wpg:grpSpPr>
                                <wps:wsp>
                                  <wps:cNvPr id="4" name="Forma libre: Forma 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Triángulo isósceles 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Forma libre: Forma 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Triángulo isósceles 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Rectángulo 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Cuadro de texto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>
                                      <a:off x="783450" y="-108807"/>
                                      <a:ext cx="2094992" cy="6971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-1624219724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3F20BBD6" w14:textId="77777777" w:rsidR="005575B7" w:rsidRPr="00D56FAD" w:rsidRDefault="005575B7" w:rsidP="005575B7">
                                            <w:pPr>
                                              <w:pStyle w:val="Subttulo"/>
                                            </w:pPr>
                                            <w:r w:rsidRPr="00E85A46">
                                              <w:rPr>
                                                <w:lang w:val="es-ES" w:bidi="es-ES"/>
                                              </w:rPr>
                                              <w:t>Los Padilla presentan: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wrap="square" rtlCol="0" anchor="ctr">
                                    <a:noAutofit/>
                                  </wps:bodyPr>
                                </wps:wsp>
                              </wpg:grpSp>
                              <wps:wsp>
                                <wps:cNvPr id="359" name="Cuadro de texto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47625" y="2283071"/>
                                    <a:ext cx="3129915" cy="14161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98678710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D2DFD3" w14:textId="77777777" w:rsidR="005575B7" w:rsidRPr="005E7E90" w:rsidRDefault="005575B7" w:rsidP="005575B7">
                                          <w:pPr>
                                            <w:rPr>
                                              <w:lang w:val="es-ES"/>
                                            </w:rPr>
                                          </w:pPr>
                                          <w:r>
                                            <w:rPr>
                                              <w:lang w:val="es-ES" w:bidi="es-ES"/>
                                            </w:rPr>
                                            <w:t>Utilice este espacio para presentar el evento. Informe a los invitados sobre lo pueden esperar, si hay instrucciones especiales a la llegada o cualquier otro detalle para prepararlos para la fiesta.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360" name="Cuadro de texto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0" y="1999406"/>
                                    <a:ext cx="3129915" cy="4324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es-ES"/>
                                        </w:rPr>
                                        <w:id w:val="97325210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E18EBF" w14:textId="77777777" w:rsidR="005575B7" w:rsidRPr="00E85A46" w:rsidRDefault="00D56FAD" w:rsidP="005575B7">
                                          <w:pPr>
                                            <w:pStyle w:val="Fecha"/>
                                            <w:rPr>
                                              <w:color w:val="808080"/>
                                              <w:lang w:val="es-ES"/>
                                            </w:rPr>
                                          </w:pPr>
                                          <w:r w:rsidRPr="00E85A46">
                                            <w:rPr>
                                              <w:lang w:val="es-ES" w:bidi="es-ES"/>
                                            </w:rPr>
                                            <w:t>20 de diciembre de AAAA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41" name="Rectángulo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-659232" y="530315"/>
                                    <a:ext cx="4340225" cy="1526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es-ES"/>
                                        </w:rPr>
                                        <w:id w:val="342754390"/>
                                        <w:placeholder>
                                          <w:docPart w:val="9653CA81596B4BA4B4495E8BF7E5DC2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268F234" w14:textId="13BBBD86" w:rsidR="005575B7" w:rsidRPr="00E85A46" w:rsidRDefault="005575B7" w:rsidP="005575B7">
                                          <w:pPr>
                                            <w:pStyle w:val="Ttulo"/>
                                            <w:rPr>
                                              <w:lang w:val="es-ES"/>
                                            </w:rPr>
                                          </w:pPr>
                                          <w:r w:rsidRPr="00E85A46">
                                            <w:rPr>
                                              <w:lang w:val="es-ES" w:bidi="es-ES"/>
                                            </w:rPr>
                                            <w:t>PICNIC</w:t>
                                          </w:r>
                                          <w:r w:rsidR="005E7E90" w:rsidRPr="00E85A46">
                                            <w:rPr>
                                              <w:lang w:val="es-ES" w:bidi="es-ES"/>
                                            </w:rPr>
                                            <w:t> </w:t>
                                          </w:r>
                                          <w:r w:rsidRPr="00E85A46">
                                            <w:rPr>
                                              <w:lang w:val="es-ES" w:bidi="es-ES"/>
                                            </w:rPr>
                                            <w:t>DE NAVIDAD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lIns="91440" tIns="45720" rIns="91440" bIns="45720">
                                  <a:noAutofit/>
                                </wps:bodyPr>
                              </wps:wsp>
                            </wpg:grpSp>
                            <wps:wsp>
                              <wps:cNvPr id="39" name="Forma libre: Forma 38" descr="Nieve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BCD6B5" id="Grupo 423" o:spid="_x0000_s1026" style="width:341.75pt;height:302.3pt;mso-position-horizontal-relative:char;mso-position-vertical-relative:line" coordorigin="-4598" coordsize="43402,38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">
                      <v:shape id="Forma libre: Forma 38" o:spid="_x0000_s1027" alt="Nieve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group id="Grupo 422" o:spid="_x0000_s1028" style="position:absolute;left:-4598;top:570;width:43401;height:37664" coordorigin="-6592,-674" coordsize="43402,376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group id="Grupo 53" o:spid="_x0000_s1029" alt="Texto de la cinta de opciones" style="position:absolute;left:4643;top:-674;width:20435;height:4942;rotation:-4" coordorigin="4643,-1088" coordsize="27206,7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Forma libre: Forma 4" o:spid="_x0000_s1030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Triángulo isósceles 5" o:spid="_x0000_s1031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Forma libre: Forma 6" o:spid="_x0000_s1032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Triángulo isósceles 7" o:spid="_x0000_s1033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Rectángulo 8" o:spid="_x0000_s1034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Cuadro de texto 52" o:spid="_x0000_s1035" type="#_x0000_t202" style="position:absolute;left:7834;top:-1088;width:20950;height:6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" filled="f" stroked="f">
                            <v:textbox>
                              <w:txbxContent>
                                <w:sdt>
                                  <w:sdtPr>
                                    <w:id w:val="-162421972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3F20BBD6" w14:textId="77777777" w:rsidR="005575B7" w:rsidRPr="00D56FAD" w:rsidRDefault="005575B7" w:rsidP="005575B7">
                                      <w:pPr>
                                        <w:pStyle w:val="Subttulo"/>
                                      </w:pPr>
                                      <w:r w:rsidRPr="00E85A46">
                                        <w:rPr>
                                          <w:lang w:val="es-ES" w:bidi="es-ES"/>
                                        </w:rPr>
                                        <w:t>Los Padilla presentan: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shape>
                        </v:group>
                        <v:shape id="Cuadro de texto 358" o:spid="_x0000_s1036" type="#_x0000_t202" style="position:absolute;left:476;top:22830;width:31299;height:14162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" filled="f" stroked="f">
                          <v:textbox>
                            <w:txbxContent>
                              <w:sdt>
                                <w:sdtPr>
                                  <w:id w:val="-98678710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D2DFD3" w14:textId="77777777" w:rsidR="005575B7" w:rsidRPr="005E7E90" w:rsidRDefault="005575B7" w:rsidP="005575B7">
                                    <w:pPr>
                                      <w:rPr>
                                        <w:lang w:val="es-ES"/>
                                      </w:rPr>
                                    </w:pPr>
                                    <w:r>
                                      <w:rPr>
                                        <w:lang w:val="es-ES" w:bidi="es-ES"/>
                                      </w:rPr>
                                      <w:t>Utilice este espacio para presentar el evento. Informe a los invitados sobre lo pueden esperar, si hay instrucciones especiales a la llegada o cualquier otro detalle para prepararlos para la fiesta.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uadro de texto 359" o:spid="_x0000_s1037" type="#_x0000_t202" style="position:absolute;top:19994;width:31299;height:4324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" filled="f" stroked="f">
                          <v:textbox>
                            <w:txbxContent>
                              <w:sdt>
                                <w:sdtPr>
                                  <w:rPr>
                                    <w:lang w:val="es-ES"/>
                                  </w:rPr>
                                  <w:id w:val="9732521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E18EBF" w14:textId="77777777" w:rsidR="005575B7" w:rsidRPr="00E85A46" w:rsidRDefault="00D56FAD" w:rsidP="005575B7">
                                    <w:pPr>
                                      <w:pStyle w:val="Fecha"/>
                                      <w:rPr>
                                        <w:color w:val="808080"/>
                                        <w:lang w:val="es-ES"/>
                                      </w:rPr>
                                    </w:pPr>
                                    <w:r w:rsidRPr="00E85A46">
                                      <w:rPr>
                                        <w:lang w:val="es-ES" w:bidi="es-ES"/>
                                      </w:rPr>
                                      <w:t>20 de diciembre de AAAA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rect id="Rectángulo 40" o:spid="_x0000_s1038" style="position:absolute;left:-6592;top:5303;width:43401;height:15269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" filled="f" stroked="f">
                          <v:textbox>
                            <w:txbxContent>
                              <w:sdt>
                                <w:sdtPr>
                                  <w:rPr>
                                    <w:lang w:val="es-ES"/>
                                  </w:rPr>
                                  <w:id w:val="342754390"/>
                                  <w:placeholder>
                                    <w:docPart w:val="9653CA81596B4BA4B4495E8BF7E5DC2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268F234" w14:textId="13BBBD86" w:rsidR="005575B7" w:rsidRPr="00E85A46" w:rsidRDefault="005575B7" w:rsidP="005575B7">
                                    <w:pPr>
                                      <w:pStyle w:val="Ttulo"/>
                                      <w:rPr>
                                        <w:lang w:val="es-ES"/>
                                      </w:rPr>
                                    </w:pPr>
                                    <w:r w:rsidRPr="00E85A46">
                                      <w:rPr>
                                        <w:lang w:val="es-ES" w:bidi="es-ES"/>
                                      </w:rPr>
                                      <w:t>PICNIC</w:t>
                                    </w:r>
                                    <w:r w:rsidR="005E7E90" w:rsidRPr="00E85A46">
                                      <w:rPr>
                                        <w:lang w:val="es-ES" w:bidi="es-ES"/>
                                      </w:rPr>
                                      <w:t> </w:t>
                                    </w:r>
                                    <w:r w:rsidRPr="00E85A46">
                                      <w:rPr>
                                        <w:lang w:val="es-ES" w:bidi="es-ES"/>
                                      </w:rPr>
                                      <w:t>DE NAVIDAD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shape id="Forma libre: Forma 38" o:spid="_x0000_s1039" alt="Nieve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6116907C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  <w:vMerge w:val="restart"/>
          </w:tcPr>
          <w:p w14:paraId="46C51E5E" w14:textId="551750AD" w:rsidR="005575B7" w:rsidRPr="00E85A46" w:rsidRDefault="005575B7" w:rsidP="00B427E3">
            <w:pPr>
              <w:rPr>
                <w:lang w:val="es-ES"/>
              </w:rPr>
            </w:pPr>
            <w:r w:rsidRPr="00E85A46">
              <w:rPr>
                <w:noProof/>
                <w:lang w:val="es-ES" w:bidi="es-ES"/>
              </w:rPr>
              <mc:AlternateContent>
                <mc:Choice Requires="wps">
                  <w:drawing>
                    <wp:inline distT="0" distB="0" distL="0" distR="0" wp14:anchorId="7A7ED5B6" wp14:editId="64127ED7">
                      <wp:extent cx="788122" cy="735965"/>
                      <wp:effectExtent l="0" t="0" r="0" b="0"/>
                      <wp:docPr id="375" name="Rectángulo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819FF7A" w14:textId="77777777" w:rsidR="00D56FAD" w:rsidRPr="00D56FAD" w:rsidRDefault="00D56FAD" w:rsidP="005575B7">
                                      <w:pPr>
                                        <w:pStyle w:val="Ttulo1"/>
                                      </w:pPr>
                                      <w:r w:rsidRPr="00D56FAD">
                                        <w:rPr>
                                          <w:lang w:val="es-ES" w:bidi="es-ES"/>
                                        </w:rPr>
                                        <w:t>01</w:t>
                                      </w:r>
                                    </w:p>
                                    <w:p w14:paraId="186AD26D" w14:textId="77777777" w:rsidR="005575B7" w:rsidRPr="00B427E3" w:rsidRDefault="00D26AF3" w:rsidP="005575B7">
                                      <w:pPr>
                                        <w:pStyle w:val="Ttulo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7ED5B6" id="Rectángulo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819FF7A" w14:textId="77777777" w:rsidR="00D56FAD" w:rsidRPr="00D56FAD" w:rsidRDefault="00D56FAD" w:rsidP="005575B7">
                                <w:pPr>
                                  <w:pStyle w:val="Ttulo1"/>
                                </w:pPr>
                                <w:r w:rsidRPr="00D56FAD">
                                  <w:rPr>
                                    <w:lang w:val="es-ES" w:bidi="es-ES"/>
                                  </w:rPr>
                                  <w:t>01</w:t>
                                </w:r>
                              </w:p>
                              <w:p w14:paraId="186AD26D" w14:textId="77777777" w:rsidR="005575B7" w:rsidRPr="00B427E3" w:rsidRDefault="00D26AF3" w:rsidP="005575B7">
                                <w:pPr>
                                  <w:pStyle w:val="Ttulo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lang w:val="es-ES"/>
              </w:rPr>
              <w:id w:val="-1620917587"/>
              <w:placeholder>
                <w:docPart w:val="2D695D54C3DD41C4B8D2CCB185E04B24"/>
              </w:placeholder>
              <w:temporary/>
              <w:showingPlcHdr/>
              <w15:appearance w15:val="hidden"/>
            </w:sdtPr>
            <w:sdtEndPr/>
            <w:sdtContent>
              <w:p w14:paraId="132AD2FE" w14:textId="05DC68AF" w:rsidR="005575B7" w:rsidRPr="00E85A46" w:rsidRDefault="005575B7" w:rsidP="005575B7">
                <w:pPr>
                  <w:pStyle w:val="Ttulo2"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val="es-E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E85A46">
                  <w:rPr>
                    <w:lang w:val="es-ES" w:bidi="es-ES"/>
                  </w:rPr>
                  <w:t>APERITIVOS</w:t>
                </w:r>
              </w:p>
            </w:sdtContent>
          </w:sdt>
        </w:tc>
      </w:tr>
      <w:tr w:rsidR="005575B7" w:rsidRPr="00E85A46" w14:paraId="7BB2DFA0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33518FF3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5B0C2B6D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  <w:vMerge/>
          </w:tcPr>
          <w:p w14:paraId="7CEADFBE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4230" w:type="dxa"/>
          </w:tcPr>
          <w:sdt>
            <w:sdtPr>
              <w:rPr>
                <w:lang w:val="es-ES"/>
              </w:rPr>
              <w:id w:val="-1288198002"/>
              <w:placeholder>
                <w:docPart w:val="E92A03A827114C60B2E3FFFB962CF098"/>
              </w:placeholder>
              <w:temporary/>
              <w:showingPlcHdr/>
              <w15:appearance w15:val="hidden"/>
            </w:sdtPr>
            <w:sdtEndPr/>
            <w:sdtContent>
              <w:p w14:paraId="58EC1143" w14:textId="77777777" w:rsidR="005575B7" w:rsidRPr="00E85A46" w:rsidRDefault="005575B7" w:rsidP="005575B7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Enumere o describa los aperitivos</w:t>
                </w:r>
              </w:p>
              <w:p w14:paraId="735F2E2C" w14:textId="77777777" w:rsidR="005575B7" w:rsidRPr="00E85A46" w:rsidRDefault="005575B7" w:rsidP="005575B7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Aperitivo</w:t>
                </w:r>
              </w:p>
              <w:p w14:paraId="5996727C" w14:textId="42425818" w:rsidR="005575B7" w:rsidRPr="00E85A46" w:rsidRDefault="005575B7" w:rsidP="00B427E3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Elemento de aperitivo</w:t>
                </w:r>
              </w:p>
            </w:sdtContent>
          </w:sdt>
        </w:tc>
      </w:tr>
      <w:tr w:rsidR="005575B7" w:rsidRPr="00E85A46" w14:paraId="3A72F8BD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83A0280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047EA845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</w:tcPr>
          <w:p w14:paraId="0A0A0249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4230" w:type="dxa"/>
          </w:tcPr>
          <w:p w14:paraId="3D066C3B" w14:textId="77777777" w:rsidR="005575B7" w:rsidRPr="00E85A46" w:rsidRDefault="005575B7" w:rsidP="00B427E3">
            <w:pPr>
              <w:rPr>
                <w:lang w:val="es-ES"/>
              </w:rPr>
            </w:pPr>
          </w:p>
        </w:tc>
      </w:tr>
      <w:tr w:rsidR="005575B7" w:rsidRPr="00E85A46" w14:paraId="30B3037F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67BD3450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608CD01B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  <w:vMerge w:val="restart"/>
          </w:tcPr>
          <w:p w14:paraId="15187CFE" w14:textId="22A342A9" w:rsidR="005575B7" w:rsidRPr="00E85A46" w:rsidRDefault="005575B7" w:rsidP="00B427E3">
            <w:pPr>
              <w:rPr>
                <w:lang w:val="es-ES"/>
              </w:rPr>
            </w:pPr>
            <w:r w:rsidRPr="00E85A46">
              <w:rPr>
                <w:noProof/>
                <w:lang w:val="es-ES" w:bidi="es-ES"/>
              </w:rPr>
              <mc:AlternateContent>
                <mc:Choice Requires="wps">
                  <w:drawing>
                    <wp:inline distT="0" distB="0" distL="0" distR="0" wp14:anchorId="6C411FBD" wp14:editId="196B8767">
                      <wp:extent cx="741045" cy="715395"/>
                      <wp:effectExtent l="0" t="0" r="0" b="0"/>
                      <wp:docPr id="376" name="Rectángulo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B512271" w14:textId="77777777" w:rsidR="005575B7" w:rsidRPr="009C5B35" w:rsidRDefault="005575B7" w:rsidP="005575B7">
                                      <w:pPr>
                                        <w:pStyle w:val="Ttulo1"/>
                                      </w:pPr>
                                      <w:r>
                                        <w:rPr>
                                          <w:lang w:val="es-ES" w:bidi="es-ES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411FBD" id="Rectángulo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B512271" w14:textId="77777777" w:rsidR="005575B7" w:rsidRPr="009C5B35" w:rsidRDefault="005575B7" w:rsidP="005575B7">
                                <w:pPr>
                                  <w:pStyle w:val="Ttulo1"/>
                                </w:pPr>
                                <w:r>
                                  <w:rPr>
                                    <w:lang w:val="es-ES" w:bidi="es-ES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lang w:val="es-ES"/>
              </w:rPr>
              <w:id w:val="44416517"/>
              <w:placeholder>
                <w:docPart w:val="B490D2BA3DAB410BAE2B177E4FDD48F2"/>
              </w:placeholder>
              <w:temporary/>
              <w:showingPlcHdr/>
              <w15:appearance w15:val="hidden"/>
            </w:sdtPr>
            <w:sdtEndPr/>
            <w:sdtContent>
              <w:p w14:paraId="677FE64D" w14:textId="3487DBD0" w:rsidR="005575B7" w:rsidRPr="00E85A46" w:rsidRDefault="005575B7" w:rsidP="005575B7">
                <w:pPr>
                  <w:pStyle w:val="Ttulo2"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val="es-E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E85A46">
                  <w:rPr>
                    <w:lang w:val="es-ES" w:bidi="es-ES"/>
                  </w:rPr>
                  <w:t>PRIMER PLATO</w:t>
                </w:r>
              </w:p>
            </w:sdtContent>
          </w:sdt>
        </w:tc>
      </w:tr>
      <w:tr w:rsidR="005575B7" w:rsidRPr="00E85A46" w14:paraId="4640407D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5E99EBB6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51F49762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  <w:vMerge/>
          </w:tcPr>
          <w:p w14:paraId="2F606484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4230" w:type="dxa"/>
          </w:tcPr>
          <w:sdt>
            <w:sdtPr>
              <w:rPr>
                <w:lang w:val="es-ES"/>
              </w:rPr>
              <w:id w:val="727350611"/>
              <w:placeholder>
                <w:docPart w:val="66CFF297AF4741FA94EC616A804057EF"/>
              </w:placeholder>
              <w:temporary/>
              <w:showingPlcHdr/>
              <w15:appearance w15:val="hidden"/>
            </w:sdtPr>
            <w:sdtEndPr/>
            <w:sdtContent>
              <w:p w14:paraId="66EAB268" w14:textId="77777777" w:rsidR="005575B7" w:rsidRPr="00E85A46" w:rsidRDefault="005575B7" w:rsidP="005575B7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Enumere o describa los primeros platos</w:t>
                </w:r>
              </w:p>
              <w:p w14:paraId="1FFCF498" w14:textId="0EEEA614" w:rsidR="005575B7" w:rsidRPr="00E85A46" w:rsidRDefault="005575B7" w:rsidP="00B427E3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Elemento del primer plato</w:t>
                </w:r>
              </w:p>
            </w:sdtContent>
          </w:sdt>
        </w:tc>
        <w:bookmarkStart w:id="0" w:name="_GoBack"/>
        <w:bookmarkEnd w:id="0"/>
      </w:tr>
      <w:tr w:rsidR="005575B7" w:rsidRPr="00E85A46" w14:paraId="549AB666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96EC7B0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49EF7CFC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</w:tcPr>
          <w:p w14:paraId="039AA56B" w14:textId="77777777" w:rsidR="005575B7" w:rsidRPr="00E85A46" w:rsidRDefault="005575B7" w:rsidP="005575B7">
            <w:pPr>
              <w:rPr>
                <w:lang w:val="es-ES"/>
              </w:rPr>
            </w:pPr>
          </w:p>
        </w:tc>
        <w:tc>
          <w:tcPr>
            <w:tcW w:w="4230" w:type="dxa"/>
          </w:tcPr>
          <w:p w14:paraId="5EC8B37D" w14:textId="77777777" w:rsidR="005575B7" w:rsidRPr="00E85A46" w:rsidRDefault="005575B7" w:rsidP="005575B7">
            <w:pPr>
              <w:rPr>
                <w:lang w:val="es-ES"/>
              </w:rPr>
            </w:pPr>
          </w:p>
        </w:tc>
      </w:tr>
      <w:tr w:rsidR="005575B7" w:rsidRPr="00E85A46" w14:paraId="1869D679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29F6CA03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7BB09D51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  <w:vMerge w:val="restart"/>
          </w:tcPr>
          <w:p w14:paraId="41903086" w14:textId="688D298C" w:rsidR="005575B7" w:rsidRPr="00E85A46" w:rsidRDefault="005575B7" w:rsidP="00B427E3">
            <w:pPr>
              <w:rPr>
                <w:lang w:val="es-ES"/>
              </w:rPr>
            </w:pPr>
            <w:r w:rsidRPr="00E85A46">
              <w:rPr>
                <w:noProof/>
                <w:lang w:val="es-ES" w:bidi="es-ES"/>
              </w:rPr>
              <mc:AlternateContent>
                <mc:Choice Requires="wps">
                  <w:drawing>
                    <wp:inline distT="0" distB="0" distL="0" distR="0" wp14:anchorId="0A7FDEA4" wp14:editId="668CF9F1">
                      <wp:extent cx="741045" cy="740954"/>
                      <wp:effectExtent l="0" t="0" r="0" b="0"/>
                      <wp:docPr id="377" name="Rectángulo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lang w:val="es-ES"/>
                                    </w:rPr>
                                    <w:id w:val="-20931592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E511B32" w14:textId="77777777" w:rsidR="005575B7" w:rsidRPr="00E85A46" w:rsidRDefault="005575B7" w:rsidP="005575B7">
                                      <w:pPr>
                                        <w:pStyle w:val="Ttulo1"/>
                                        <w:rPr>
                                          <w:lang w:val="es-ES"/>
                                        </w:rPr>
                                      </w:pPr>
                                      <w:r w:rsidRPr="00E85A46">
                                        <w:rPr>
                                          <w:lang w:val="es-ES" w:bidi="es-ES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7FDEA4" id="Rectángulo 375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" filled="f" stroked="f">
                      <v:textbox inset="0,0,0,0">
                        <w:txbxContent>
                          <w:sdt>
                            <w:sdtPr>
                              <w:rPr>
                                <w:lang w:val="es-ES"/>
                              </w:rPr>
                              <w:id w:val="-20931592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E511B32" w14:textId="77777777" w:rsidR="005575B7" w:rsidRPr="00E85A46" w:rsidRDefault="005575B7" w:rsidP="005575B7">
                                <w:pPr>
                                  <w:pStyle w:val="Ttulo1"/>
                                  <w:rPr>
                                    <w:lang w:val="es-ES"/>
                                  </w:rPr>
                                </w:pPr>
                                <w:r w:rsidRPr="00E85A46">
                                  <w:rPr>
                                    <w:lang w:val="es-ES" w:bidi="es-ES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lang w:val="es-ES"/>
              </w:rPr>
              <w:id w:val="99843962"/>
              <w:placeholder>
                <w:docPart w:val="0D0EC0CF04744599B8FA7F5D0511F8D5"/>
              </w:placeholder>
              <w:temporary/>
              <w:showingPlcHdr/>
              <w15:appearance w15:val="hidden"/>
            </w:sdtPr>
            <w:sdtEndPr/>
            <w:sdtContent>
              <w:p w14:paraId="53A26782" w14:textId="7827B7A9" w:rsidR="005575B7" w:rsidRPr="00E85A46" w:rsidRDefault="005575B7" w:rsidP="005575B7">
                <w:pPr>
                  <w:pStyle w:val="Ttulo2"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val="es-E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E85A46">
                  <w:rPr>
                    <w:lang w:val="es-ES" w:bidi="es-ES"/>
                  </w:rPr>
                  <w:t>SEGUNDO PLATO</w:t>
                </w:r>
              </w:p>
            </w:sdtContent>
          </w:sdt>
        </w:tc>
      </w:tr>
      <w:tr w:rsidR="005575B7" w:rsidRPr="00E85A46" w14:paraId="0C4D713C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2F55972E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01959489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  <w:vMerge/>
          </w:tcPr>
          <w:p w14:paraId="626FF08F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4230" w:type="dxa"/>
          </w:tcPr>
          <w:sdt>
            <w:sdtPr>
              <w:rPr>
                <w:lang w:val="es-ES"/>
              </w:rPr>
              <w:id w:val="-157844055"/>
              <w:placeholder>
                <w:docPart w:val="44F78FD88E0E4EC5A84B3B581931014E"/>
              </w:placeholder>
              <w:temporary/>
              <w:showingPlcHdr/>
              <w15:appearance w15:val="hidden"/>
            </w:sdtPr>
            <w:sdtEndPr/>
            <w:sdtContent>
              <w:p w14:paraId="23066259" w14:textId="77777777" w:rsidR="005575B7" w:rsidRPr="00E85A46" w:rsidRDefault="005575B7" w:rsidP="005575B7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Enumere o describa el segundo plato</w:t>
                </w:r>
              </w:p>
              <w:p w14:paraId="7B6C7EE7" w14:textId="0F27CDD8" w:rsidR="005575B7" w:rsidRPr="00E85A46" w:rsidRDefault="005575B7" w:rsidP="00B427E3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Elemento del segundo plato</w:t>
                </w:r>
              </w:p>
            </w:sdtContent>
          </w:sdt>
        </w:tc>
      </w:tr>
      <w:tr w:rsidR="005575B7" w:rsidRPr="00E85A46" w14:paraId="2472AC8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4E7806D9" w14:textId="77777777" w:rsidR="005575B7" w:rsidRPr="00E85A46" w:rsidRDefault="005575B7" w:rsidP="005575B7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6DAB9343" w14:textId="77777777" w:rsidR="005575B7" w:rsidRPr="00E85A46" w:rsidRDefault="005575B7" w:rsidP="005575B7">
            <w:pPr>
              <w:rPr>
                <w:lang w:val="es-ES"/>
              </w:rPr>
            </w:pPr>
          </w:p>
        </w:tc>
        <w:tc>
          <w:tcPr>
            <w:tcW w:w="2160" w:type="dxa"/>
          </w:tcPr>
          <w:p w14:paraId="6A3D68C6" w14:textId="77777777" w:rsidR="005575B7" w:rsidRPr="00E85A46" w:rsidRDefault="005575B7" w:rsidP="005575B7">
            <w:pPr>
              <w:rPr>
                <w:lang w:val="es-ES"/>
              </w:rPr>
            </w:pPr>
          </w:p>
        </w:tc>
        <w:tc>
          <w:tcPr>
            <w:tcW w:w="4230" w:type="dxa"/>
          </w:tcPr>
          <w:p w14:paraId="50E96273" w14:textId="77777777" w:rsidR="005575B7" w:rsidRPr="00E85A46" w:rsidRDefault="005575B7" w:rsidP="005575B7">
            <w:pPr>
              <w:rPr>
                <w:lang w:val="es-ES"/>
              </w:rPr>
            </w:pPr>
          </w:p>
        </w:tc>
      </w:tr>
      <w:tr w:rsidR="005575B7" w:rsidRPr="00E85A46" w14:paraId="0DC3D513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11FDD474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  <w:vMerge/>
          </w:tcPr>
          <w:p w14:paraId="51CC2ED2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  <w:vMerge w:val="restart"/>
          </w:tcPr>
          <w:p w14:paraId="212D0F79" w14:textId="147E9E7D" w:rsidR="005575B7" w:rsidRPr="00E85A46" w:rsidRDefault="005575B7" w:rsidP="00B427E3">
            <w:pPr>
              <w:rPr>
                <w:lang w:val="es-ES"/>
              </w:rPr>
            </w:pPr>
            <w:r w:rsidRPr="00E85A46">
              <w:rPr>
                <w:noProof/>
                <w:lang w:val="es-ES" w:bidi="es-ES"/>
              </w:rPr>
              <mc:AlternateContent>
                <mc:Choice Requires="wps">
                  <w:drawing>
                    <wp:inline distT="0" distB="0" distL="0" distR="0" wp14:anchorId="5892E6F1" wp14:editId="16B29AF9">
                      <wp:extent cx="741045" cy="720505"/>
                      <wp:effectExtent l="0" t="0" r="0" b="0"/>
                      <wp:docPr id="378" name="Rectángulo 37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lang w:val="es-ES"/>
                                    </w:rPr>
                                    <w:id w:val="5380899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80009A3" w14:textId="77777777" w:rsidR="005575B7" w:rsidRPr="00E85A46" w:rsidRDefault="005575B7" w:rsidP="005575B7">
                                      <w:pPr>
                                        <w:pStyle w:val="Ttulo1"/>
                                        <w:rPr>
                                          <w:lang w:val="es-ES"/>
                                        </w:rPr>
                                      </w:pPr>
                                      <w:r w:rsidRPr="00E85A46">
                                        <w:rPr>
                                          <w:lang w:val="es-ES" w:bidi="es-ES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92E6F1" id="Rectángulo 376" o:spid="_x0000_s1043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" filled="f" stroked="f">
                      <v:textbox inset="0,0,0,0">
                        <w:txbxContent>
                          <w:sdt>
                            <w:sdtPr>
                              <w:rPr>
                                <w:lang w:val="es-ES"/>
                              </w:rPr>
                              <w:id w:val="5380899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80009A3" w14:textId="77777777" w:rsidR="005575B7" w:rsidRPr="00E85A46" w:rsidRDefault="005575B7" w:rsidP="005575B7">
                                <w:pPr>
                                  <w:pStyle w:val="Ttulo1"/>
                                  <w:rPr>
                                    <w:lang w:val="es-ES"/>
                                  </w:rPr>
                                </w:pPr>
                                <w:r w:rsidRPr="00E85A46">
                                  <w:rPr>
                                    <w:lang w:val="es-ES" w:bidi="es-ES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lang w:val="es-ES"/>
              </w:rPr>
              <w:id w:val="-2065249781"/>
              <w:placeholder>
                <w:docPart w:val="667835504B2F427E955668C8671B4B09"/>
              </w:placeholder>
              <w:temporary/>
              <w:showingPlcHdr/>
              <w15:appearance w15:val="hidden"/>
            </w:sdtPr>
            <w:sdtEndPr/>
            <w:sdtContent>
              <w:p w14:paraId="58B75EFC" w14:textId="391CA86B" w:rsidR="005575B7" w:rsidRPr="00E85A46" w:rsidRDefault="005575B7" w:rsidP="005575B7">
                <w:pPr>
                  <w:pStyle w:val="Ttulo2"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val="es-E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E85A46">
                  <w:rPr>
                    <w:lang w:val="es-ES" w:bidi="es-ES"/>
                  </w:rPr>
                  <w:t>POSTRE</w:t>
                </w:r>
              </w:p>
            </w:sdtContent>
          </w:sdt>
        </w:tc>
      </w:tr>
      <w:tr w:rsidR="005575B7" w:rsidRPr="00E85A46" w14:paraId="3DCF11E3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34F6273A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812" w:type="dxa"/>
          </w:tcPr>
          <w:p w14:paraId="624B9E88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2160" w:type="dxa"/>
            <w:vMerge/>
          </w:tcPr>
          <w:p w14:paraId="0A0DA5AB" w14:textId="77777777" w:rsidR="005575B7" w:rsidRPr="00E85A46" w:rsidRDefault="005575B7" w:rsidP="00B427E3">
            <w:pPr>
              <w:rPr>
                <w:lang w:val="es-ES"/>
              </w:rPr>
            </w:pPr>
          </w:p>
        </w:tc>
        <w:tc>
          <w:tcPr>
            <w:tcW w:w="4230" w:type="dxa"/>
          </w:tcPr>
          <w:sdt>
            <w:sdtPr>
              <w:rPr>
                <w:lang w:val="es-ES"/>
              </w:rPr>
              <w:id w:val="-515227750"/>
              <w:placeholder>
                <w:docPart w:val="E17F79DDD14941A38370173558EEE5A8"/>
              </w:placeholder>
              <w:temporary/>
              <w:showingPlcHdr/>
              <w15:appearance w15:val="hidden"/>
            </w:sdtPr>
            <w:sdtEndPr/>
            <w:sdtContent>
              <w:p w14:paraId="686D10E5" w14:textId="77777777" w:rsidR="005575B7" w:rsidRPr="00E85A46" w:rsidRDefault="005575B7" w:rsidP="005575B7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Enumere o describa los postres</w:t>
                </w:r>
              </w:p>
              <w:p w14:paraId="489957EE" w14:textId="518899EB" w:rsidR="005575B7" w:rsidRPr="00E85A46" w:rsidRDefault="005575B7" w:rsidP="005575B7">
                <w:pPr>
                  <w:pStyle w:val="Prrafodelista"/>
                  <w:rPr>
                    <w:lang w:val="es-ES"/>
                  </w:rPr>
                </w:pPr>
                <w:r w:rsidRPr="00E85A46">
                  <w:rPr>
                    <w:lang w:val="es-ES" w:bidi="es-ES"/>
                  </w:rPr>
                  <w:t>Elemento de postre</w:t>
                </w:r>
              </w:p>
            </w:sdtContent>
          </w:sdt>
        </w:tc>
      </w:tr>
    </w:tbl>
    <w:p w14:paraId="742D8079" w14:textId="443B6186" w:rsidR="00D56FAD" w:rsidRPr="00E85A46" w:rsidRDefault="00D56FAD">
      <w:pPr>
        <w:spacing w:after="160" w:line="259" w:lineRule="auto"/>
        <w:jc w:val="left"/>
        <w:rPr>
          <w:lang w:val="es-ES"/>
        </w:rPr>
      </w:pPr>
    </w:p>
    <w:sectPr w:rsidR="00D56FAD" w:rsidRPr="00E85A46" w:rsidSect="003343C7">
      <w:headerReference w:type="default" r:id="rId10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FD667" w14:textId="77777777" w:rsidR="00D26AF3" w:rsidRDefault="00D26AF3" w:rsidP="00B427E3">
      <w:r>
        <w:separator/>
      </w:r>
    </w:p>
  </w:endnote>
  <w:endnote w:type="continuationSeparator" w:id="0">
    <w:p w14:paraId="678CC971" w14:textId="77777777" w:rsidR="00D26AF3" w:rsidRDefault="00D26AF3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C2F82" w14:textId="77777777" w:rsidR="00D26AF3" w:rsidRDefault="00D26AF3" w:rsidP="00B427E3">
      <w:r>
        <w:separator/>
      </w:r>
    </w:p>
  </w:footnote>
  <w:footnote w:type="continuationSeparator" w:id="0">
    <w:p w14:paraId="2B0947FE" w14:textId="77777777" w:rsidR="00D26AF3" w:rsidRDefault="00D26AF3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76899" w14:textId="05B2E665" w:rsidR="009C5B35" w:rsidRDefault="00CF5982" w:rsidP="00B427E3">
    <w:pPr>
      <w:pStyle w:val="Encabezado"/>
    </w:pPr>
    <w:r w:rsidRPr="00B07DDF">
      <w:rPr>
        <w:lang w:val="es-ES" w:bidi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B3D5AE0" wp14:editId="1DB8110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Grupo 34" descr="Fondo de menú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Forma libre: Forma 2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Forma libre: Forma 361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Forma libre: Forma 362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Forma libre: Forma 366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Forma libre: Forma 367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Forma libre: Forma 368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Forma libre: Forma 369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Forma libre: Forma 370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Forma libre: Forma 374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Forma libre: Forma 576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Forma libre: Forma 577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Forma libre: Forma 578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Forma libre: Forma 579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Forma libre: Forma 580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Forma libre: Forma 581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Forma libre: Forma 582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Forma libre: Forma 583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Forma libre: Forma 584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Forma libre: Forma 585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Forma libre: Forma 587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Forma libre: Forma 589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Conector recto 590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Gráfico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Gráfico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Grupo 593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Forma libre: Forma 594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Forma libre: Forma 596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Forma libre: Forma 597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Forma libre: Forma 598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Grupo 599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Forma libre: Forma 600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Forma libre: Forma 601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Forma libre: Forma 602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Forma libre: Forma 60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orma libre: Forma 160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Gráfico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Gráfico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Gráfico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Grupo 164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Forma libre: Forma 165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orma libre: Forma 166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orma libre: Forma 167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orma libre: Forma 168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orma libre: Forma 169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Grupo 170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Forma libre: Forma 171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orma libre: Forma 172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orma libre: Forma 173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orma libre: Forma 174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orma libre: Forma 175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Gráfico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Gráfico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Gráfico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Gráfico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Gráfico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Gráfico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Gráfico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Grupo 611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Forma libre: Forma 612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Forma libre: Forma 613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Forma libre: Forma 61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Forma libre: Forma 61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Gráfico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Forma libre: Forma 618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Forma libre: Forma 619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1B92DE80" id="Grupo 34" o:spid="_x0000_s1026" alt="Fondo de menú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">
              <v:shape id="Forma libre: Forma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Forma libre: Forma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Forma libre: Forma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Forma libre: Forma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Forma libre: Forma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Forma libre: Forma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Forma libre: Forma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Forma libre: Forma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Forma libre: Forma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Forma libre: Forma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Forma libre: Forma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Forma libre: Forma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Forma libre: Forma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Forma libre: Forma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orma libre: Forma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Forma libre: Forma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Forma libre: Forma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Forma libre: Forma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orma libre: Forma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Forma libre: Forma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Conector recto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Gráfico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Gráfico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upo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Forma libre: Forma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upo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Forma libre: Forma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orma libre: Forma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orma libre: Forma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orma libre: Forma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orma libre: Forma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áfico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áfico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áfico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upo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Forma libre: Forma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orma libre: Forma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orma libre: Forma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orma libre: Forma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orma libre: Forma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upo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Forma libre: Forma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orma libre: Forma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orma libre: Forma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orma libre: Forma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orma libre: Forma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áfico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áfico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áfico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áfico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áfico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áfico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áfico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o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Forma libre: Forma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orma libre: Forma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orma libre: Forma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áfico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Prrafodelist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9C5B35"/>
    <w:rsid w:val="00091DE7"/>
    <w:rsid w:val="00093601"/>
    <w:rsid w:val="001566D7"/>
    <w:rsid w:val="002C78A5"/>
    <w:rsid w:val="002D2B52"/>
    <w:rsid w:val="00306567"/>
    <w:rsid w:val="003343C7"/>
    <w:rsid w:val="00395D8A"/>
    <w:rsid w:val="003D0FC7"/>
    <w:rsid w:val="00484A58"/>
    <w:rsid w:val="0049213A"/>
    <w:rsid w:val="005575B7"/>
    <w:rsid w:val="005E7E90"/>
    <w:rsid w:val="0067366C"/>
    <w:rsid w:val="007170A4"/>
    <w:rsid w:val="007843B7"/>
    <w:rsid w:val="007A1D43"/>
    <w:rsid w:val="009202DB"/>
    <w:rsid w:val="00952480"/>
    <w:rsid w:val="009C5B35"/>
    <w:rsid w:val="00B427E3"/>
    <w:rsid w:val="00C43999"/>
    <w:rsid w:val="00CF5982"/>
    <w:rsid w:val="00D02254"/>
    <w:rsid w:val="00D26AF3"/>
    <w:rsid w:val="00D56FAD"/>
    <w:rsid w:val="00E85A46"/>
    <w:rsid w:val="00EA259F"/>
    <w:rsid w:val="00F3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374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567"/>
    <w:pPr>
      <w:spacing w:after="0" w:line="240" w:lineRule="auto"/>
      <w:jc w:val="center"/>
    </w:pPr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Ttulo1">
    <w:name w:val="heading 1"/>
    <w:basedOn w:val="NormalWeb"/>
    <w:next w:val="Normal"/>
    <w:link w:val="Ttulo1Car"/>
    <w:uiPriority w:val="9"/>
    <w:qFormat/>
    <w:rsid w:val="00B427E3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Ttulo2">
    <w:name w:val="heading 2"/>
    <w:basedOn w:val="NormalWeb"/>
    <w:next w:val="Normal"/>
    <w:link w:val="Ttulo2Car"/>
    <w:uiPriority w:val="9"/>
    <w:qFormat/>
    <w:rsid w:val="00B427E3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Piedepgina">
    <w:name w:val="footer"/>
    <w:basedOn w:val="Normal"/>
    <w:link w:val="PiedepginaC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Prrafodelista">
    <w:name w:val="List Paragraph"/>
    <w:basedOn w:val="Normal"/>
    <w:uiPriority w:val="34"/>
    <w:qFormat/>
    <w:rsid w:val="005E7E90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Cs w:val="28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9C5B35"/>
    <w:rPr>
      <w:color w:val="808080"/>
    </w:rPr>
  </w:style>
  <w:style w:type="character" w:customStyle="1" w:styleId="Ttulo1Car">
    <w:name w:val="Título 1 Car"/>
    <w:basedOn w:val="Fuentedeprrafopredeter"/>
    <w:link w:val="Ttulo1"/>
    <w:uiPriority w:val="9"/>
    <w:rsid w:val="00B427E3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tulo2Car">
    <w:name w:val="Título 2 Car"/>
    <w:basedOn w:val="Fuentedeprrafopredeter"/>
    <w:link w:val="Ttulo2"/>
    <w:uiPriority w:val="9"/>
    <w:rsid w:val="00B427E3"/>
    <w:rPr>
      <w:rFonts w:eastAsiaTheme="minorEastAsia" w:hAnsi="Gill Sans MT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tulo">
    <w:name w:val="Title"/>
    <w:basedOn w:val="NormalWeb"/>
    <w:next w:val="Normal"/>
    <w:link w:val="TtuloCar"/>
    <w:uiPriority w:val="10"/>
    <w:qFormat/>
    <w:rsid w:val="00B427E3"/>
    <w:pPr>
      <w:spacing w:before="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tuloCar">
    <w:name w:val="Título Car"/>
    <w:basedOn w:val="Fuentedeprrafopredeter"/>
    <w:link w:val="Ttulo"/>
    <w:uiPriority w:val="10"/>
    <w:rsid w:val="00B427E3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ubttulo">
    <w:name w:val="Subtitle"/>
    <w:basedOn w:val="NormalWeb"/>
    <w:next w:val="Normal"/>
    <w:link w:val="SubttuloCar"/>
    <w:uiPriority w:val="11"/>
    <w:qFormat/>
    <w:rsid w:val="00B427E3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B427E3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Fecha">
    <w:name w:val="Date"/>
    <w:basedOn w:val="NormalWeb"/>
    <w:next w:val="Normal"/>
    <w:link w:val="FechaCar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FechaCar">
    <w:name w:val="Fecha Car"/>
    <w:basedOn w:val="Fuentedeprrafopredeter"/>
    <w:link w:val="Fecha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Tablaconcuadrcula">
    <w:name w:val="Table Grid"/>
    <w:basedOn w:val="Tablanormal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695D54C3DD41C4B8D2CCB185E04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9730-1909-4AD9-92CE-3A5C96E4943B}"/>
      </w:docPartPr>
      <w:docPartBody>
        <w:p w:rsidR="00A646D6" w:rsidRDefault="00BE6EAC" w:rsidP="00BE6EAC">
          <w:pPr>
            <w:pStyle w:val="2D695D54C3DD41C4B8D2CCB185E04B242"/>
          </w:pPr>
          <w:r w:rsidRPr="001566D7">
            <w:rPr>
              <w:lang w:val="es-ES" w:bidi="es-ES"/>
            </w:rPr>
            <w:t>APERITIVOS</w:t>
          </w:r>
        </w:p>
      </w:docPartBody>
    </w:docPart>
    <w:docPart>
      <w:docPartPr>
        <w:name w:val="E92A03A827114C60B2E3FFFB962CF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56FDD-ACE0-4919-8355-F8D88437C77D}"/>
      </w:docPartPr>
      <w:docPartBody>
        <w:p w:rsidR="00BE6EAC" w:rsidRPr="001566D7" w:rsidRDefault="00BE6EAC" w:rsidP="005575B7">
          <w:pPr>
            <w:pStyle w:val="Prrafodelista"/>
            <w:rPr>
              <w:lang w:val="en-US"/>
            </w:rPr>
          </w:pPr>
          <w:r w:rsidRPr="001566D7">
            <w:rPr>
              <w:lang w:val="es-ES" w:bidi="es-ES"/>
            </w:rPr>
            <w:t>Enumere o describa los aperitivos</w:t>
          </w:r>
        </w:p>
        <w:p w:rsidR="00BE6EAC" w:rsidRPr="001566D7" w:rsidRDefault="00BE6EAC" w:rsidP="005575B7">
          <w:pPr>
            <w:pStyle w:val="Prrafodelista"/>
            <w:rPr>
              <w:lang w:val="en-US"/>
            </w:rPr>
          </w:pPr>
          <w:r w:rsidRPr="001566D7">
            <w:rPr>
              <w:lang w:val="es-ES" w:bidi="es-ES"/>
            </w:rPr>
            <w:t>Aperitivo</w:t>
          </w:r>
        </w:p>
        <w:p w:rsidR="00A646D6" w:rsidRDefault="00BE6EAC" w:rsidP="00BE6EAC">
          <w:pPr>
            <w:pStyle w:val="E92A03A827114C60B2E3FFFB962CF0982"/>
          </w:pPr>
          <w:r w:rsidRPr="001566D7">
            <w:rPr>
              <w:lang w:val="es-ES" w:bidi="es-ES"/>
            </w:rPr>
            <w:t>Elemento de aperitivo</w:t>
          </w:r>
        </w:p>
      </w:docPartBody>
    </w:docPart>
    <w:docPart>
      <w:docPartPr>
        <w:name w:val="B490D2BA3DAB410BAE2B177E4FDD4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B8D69-7494-4FF8-AA6E-C48CAD1BD0C9}"/>
      </w:docPartPr>
      <w:docPartBody>
        <w:p w:rsidR="00A646D6" w:rsidRDefault="00BE6EAC" w:rsidP="00BE6EAC">
          <w:pPr>
            <w:pStyle w:val="B490D2BA3DAB410BAE2B177E4FDD48F22"/>
          </w:pPr>
          <w:r w:rsidRPr="001566D7">
            <w:rPr>
              <w:lang w:val="es-ES" w:bidi="es-ES"/>
            </w:rPr>
            <w:t>PRIMER PLATO</w:t>
          </w:r>
        </w:p>
      </w:docPartBody>
    </w:docPart>
    <w:docPart>
      <w:docPartPr>
        <w:name w:val="66CFF297AF4741FA94EC616A80405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F8146-7173-491E-B2E2-1422B1A62224}"/>
      </w:docPartPr>
      <w:docPartBody>
        <w:p w:rsidR="00BE6EAC" w:rsidRPr="005E7E90" w:rsidRDefault="00BE6EAC" w:rsidP="005575B7">
          <w:pPr>
            <w:pStyle w:val="Prrafodelista"/>
            <w:rPr>
              <w:lang w:val="es-ES"/>
            </w:rPr>
          </w:pPr>
          <w:r w:rsidRPr="001566D7">
            <w:rPr>
              <w:lang w:val="es-ES" w:bidi="es-ES"/>
            </w:rPr>
            <w:t>Enumere o describa los primeros platos</w:t>
          </w:r>
        </w:p>
        <w:p w:rsidR="00A646D6" w:rsidRDefault="00BE6EAC" w:rsidP="00BE6EAC">
          <w:pPr>
            <w:pStyle w:val="66CFF297AF4741FA94EC616A804057EF2"/>
          </w:pPr>
          <w:r w:rsidRPr="001566D7">
            <w:rPr>
              <w:lang w:val="es-ES" w:bidi="es-ES"/>
            </w:rPr>
            <w:t>Elemento del primer plato</w:t>
          </w:r>
        </w:p>
      </w:docPartBody>
    </w:docPart>
    <w:docPart>
      <w:docPartPr>
        <w:name w:val="0D0EC0CF04744599B8FA7F5D0511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48BD9-BAEE-43E5-9903-5A8E5B523FCA}"/>
      </w:docPartPr>
      <w:docPartBody>
        <w:p w:rsidR="00A646D6" w:rsidRDefault="00BE6EAC" w:rsidP="00BE6EAC">
          <w:pPr>
            <w:pStyle w:val="0D0EC0CF04744599B8FA7F5D0511F8D52"/>
          </w:pPr>
          <w:r w:rsidRPr="001566D7">
            <w:rPr>
              <w:lang w:val="es-ES" w:bidi="es-ES"/>
            </w:rPr>
            <w:t>SEGUNDO PLATO</w:t>
          </w:r>
        </w:p>
      </w:docPartBody>
    </w:docPart>
    <w:docPart>
      <w:docPartPr>
        <w:name w:val="44F78FD88E0E4EC5A84B3B5819310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8FD60-A527-4C08-B1E4-168622EBB7EC}"/>
      </w:docPartPr>
      <w:docPartBody>
        <w:p w:rsidR="00BE6EAC" w:rsidRPr="005E7E90" w:rsidRDefault="00BE6EAC" w:rsidP="005575B7">
          <w:pPr>
            <w:pStyle w:val="Prrafodelista"/>
            <w:rPr>
              <w:lang w:val="es-ES"/>
            </w:rPr>
          </w:pPr>
          <w:r w:rsidRPr="001566D7">
            <w:rPr>
              <w:lang w:val="es-ES" w:bidi="es-ES"/>
            </w:rPr>
            <w:t>Enumere o describa el segundo plato</w:t>
          </w:r>
        </w:p>
        <w:p w:rsidR="00A646D6" w:rsidRDefault="00BE6EAC" w:rsidP="00BE6EAC">
          <w:pPr>
            <w:pStyle w:val="44F78FD88E0E4EC5A84B3B581931014E2"/>
          </w:pPr>
          <w:r w:rsidRPr="001566D7">
            <w:rPr>
              <w:lang w:val="es-ES" w:bidi="es-ES"/>
            </w:rPr>
            <w:t>Elemento del segundo plato</w:t>
          </w:r>
        </w:p>
      </w:docPartBody>
    </w:docPart>
    <w:docPart>
      <w:docPartPr>
        <w:name w:val="667835504B2F427E955668C8671B4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D189A-8474-4B39-9DD7-C07F9C799CF3}"/>
      </w:docPartPr>
      <w:docPartBody>
        <w:p w:rsidR="00A646D6" w:rsidRDefault="00BE6EAC" w:rsidP="00BE6EAC">
          <w:pPr>
            <w:pStyle w:val="667835504B2F427E955668C8671B4B092"/>
          </w:pPr>
          <w:r w:rsidRPr="001566D7">
            <w:rPr>
              <w:lang w:val="es-ES" w:bidi="es-ES"/>
            </w:rPr>
            <w:t>POSTRE</w:t>
          </w:r>
        </w:p>
      </w:docPartBody>
    </w:docPart>
    <w:docPart>
      <w:docPartPr>
        <w:name w:val="E17F79DDD14941A38370173558EE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C8144-AC41-458C-AEE7-5016DAB02DB5}"/>
      </w:docPartPr>
      <w:docPartBody>
        <w:p w:rsidR="00BE6EAC" w:rsidRPr="001566D7" w:rsidRDefault="00BE6EAC" w:rsidP="005575B7">
          <w:pPr>
            <w:pStyle w:val="Prrafodelista"/>
            <w:rPr>
              <w:lang w:val="en-US"/>
            </w:rPr>
          </w:pPr>
          <w:r w:rsidRPr="001566D7">
            <w:rPr>
              <w:lang w:val="es-ES" w:bidi="es-ES"/>
            </w:rPr>
            <w:t>Enumere o describa los postres</w:t>
          </w:r>
        </w:p>
        <w:p w:rsidR="00A646D6" w:rsidRDefault="00BE6EAC" w:rsidP="00BE6EAC">
          <w:pPr>
            <w:pStyle w:val="E17F79DDD14941A38370173558EEE5A82"/>
          </w:pPr>
          <w:r w:rsidRPr="001566D7">
            <w:rPr>
              <w:lang w:val="es-ES" w:bidi="es-ES"/>
            </w:rPr>
            <w:t>Elemento de post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Prrafodelist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AE9"/>
    <w:rsid w:val="001141D0"/>
    <w:rsid w:val="001D7AE9"/>
    <w:rsid w:val="00220A40"/>
    <w:rsid w:val="004E3EAD"/>
    <w:rsid w:val="00730B04"/>
    <w:rsid w:val="00A646D6"/>
    <w:rsid w:val="00BE6EAC"/>
    <w:rsid w:val="00D9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AE9"/>
    <w:rPr>
      <w:rFonts w:cs="Times New Roman"/>
      <w:sz w:val="3276"/>
      <w:szCs w:val="3276"/>
    </w:rPr>
  </w:style>
  <w:style w:type="paragraph" w:styleId="Ttulo1">
    <w:name w:val="heading 1"/>
    <w:basedOn w:val="NormalWeb"/>
    <w:next w:val="Normal"/>
    <w:link w:val="Ttulo1Car"/>
    <w:uiPriority w:val="9"/>
    <w:qFormat/>
    <w:rsid w:val="00BE6EAC"/>
    <w:pPr>
      <w:spacing w:after="0" w:line="240" w:lineRule="auto"/>
      <w:jc w:val="center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Ttulo2">
    <w:name w:val="heading 2"/>
    <w:basedOn w:val="NormalWeb"/>
    <w:next w:val="Normal"/>
    <w:link w:val="Ttulo2Car"/>
    <w:uiPriority w:val="9"/>
    <w:qFormat/>
    <w:rsid w:val="001D7AE9"/>
    <w:pPr>
      <w:spacing w:after="0" w:line="240" w:lineRule="auto"/>
      <w:outlineLvl w:val="1"/>
    </w:pPr>
    <w:rPr>
      <w:rFonts w:asciiTheme="minorHAnsi" w:hAnsi="Gill Sans MT" w:cstheme="minorBidi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E6EAC"/>
    <w:rPr>
      <w:color w:val="808080"/>
    </w:rPr>
  </w:style>
  <w:style w:type="paragraph" w:styleId="Ttulo">
    <w:name w:val="Title"/>
    <w:basedOn w:val="NormalWeb"/>
    <w:next w:val="Normal"/>
    <w:link w:val="TtuloCar"/>
    <w:uiPriority w:val="10"/>
    <w:qFormat/>
    <w:rsid w:val="00D90435"/>
    <w:pPr>
      <w:spacing w:after="0" w:line="1080" w:lineRule="exact"/>
      <w:jc w:val="center"/>
    </w:pPr>
    <w:rPr>
      <w:rFonts w:asciiTheme="minorHAnsi" w:hAnsi="Gill Sans MT" w:cstheme="minorBidi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tuloCar">
    <w:name w:val="Título Car"/>
    <w:basedOn w:val="Fuentedeprrafopredeter"/>
    <w:link w:val="Ttulo"/>
    <w:uiPriority w:val="10"/>
    <w:rsid w:val="00D90435"/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NormalWeb">
    <w:name w:val="Normal (Web)"/>
    <w:basedOn w:val="Normal"/>
    <w:uiPriority w:val="99"/>
    <w:semiHidden/>
    <w:unhideWhenUsed/>
    <w:rsid w:val="001D7AE9"/>
    <w:rPr>
      <w:rFonts w:ascii="Times New Roman" w:hAnsi="Times New Roman"/>
      <w:sz w:val="24"/>
      <w:szCs w:val="24"/>
    </w:rPr>
  </w:style>
  <w:style w:type="paragraph" w:customStyle="1" w:styleId="8079CC31B9B545A0BD78826668C292D1">
    <w:name w:val="8079CC31B9B545A0BD78826668C292D1"/>
    <w:rsid w:val="001D7AE9"/>
  </w:style>
  <w:style w:type="paragraph" w:customStyle="1" w:styleId="F6F3CD0DB093415299984367FAF70BB6">
    <w:name w:val="F6F3CD0DB093415299984367FAF70BB6"/>
    <w:rsid w:val="001D7AE9"/>
  </w:style>
  <w:style w:type="paragraph" w:customStyle="1" w:styleId="9FB8F2DA84C24913AAC43C9656F70316">
    <w:name w:val="9FB8F2DA84C24913AAC43C9656F70316"/>
    <w:rsid w:val="001D7AE9"/>
  </w:style>
  <w:style w:type="paragraph" w:customStyle="1" w:styleId="C7E68B56E39F48A8AC811CBCF9D56AB2">
    <w:name w:val="C7E68B56E39F48A8AC811CBCF9D56AB2"/>
    <w:rsid w:val="001D7AE9"/>
  </w:style>
  <w:style w:type="paragraph" w:customStyle="1" w:styleId="52A877727AE94BE0B72158B0822D9354">
    <w:name w:val="52A877727AE94BE0B72158B0822D9354"/>
    <w:rsid w:val="001D7AE9"/>
  </w:style>
  <w:style w:type="paragraph" w:customStyle="1" w:styleId="741DC4A2CFE74A33AB4A7413485950CF">
    <w:name w:val="741DC4A2CFE74A33AB4A7413485950CF"/>
    <w:rsid w:val="001D7AE9"/>
  </w:style>
  <w:style w:type="paragraph" w:customStyle="1" w:styleId="3983E4E5174E4081BB2740225A3550C0">
    <w:name w:val="3983E4E5174E4081BB2740225A3550C0"/>
    <w:rsid w:val="001D7AE9"/>
  </w:style>
  <w:style w:type="paragraph" w:customStyle="1" w:styleId="7D71B9298BC34090AADFF2E7B84FCA38">
    <w:name w:val="7D71B9298BC34090AADFF2E7B84FCA38"/>
    <w:rsid w:val="001D7AE9"/>
  </w:style>
  <w:style w:type="character" w:customStyle="1" w:styleId="Ttulo2Car">
    <w:name w:val="Título 2 Car"/>
    <w:basedOn w:val="Fuentedeprrafopredeter"/>
    <w:link w:val="Ttulo2"/>
    <w:uiPriority w:val="9"/>
    <w:rsid w:val="001D7AE9"/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Ttulo1Car">
    <w:name w:val="Título 1 Car"/>
    <w:basedOn w:val="Fuentedeprrafopredeter"/>
    <w:link w:val="Ttulo1"/>
    <w:uiPriority w:val="9"/>
    <w:rsid w:val="00BE6EAC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Prrafodelista">
    <w:name w:val="List Paragraph"/>
    <w:basedOn w:val="Normal"/>
    <w:uiPriority w:val="34"/>
    <w:qFormat/>
    <w:rsid w:val="00BE6EAC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 w:cstheme="minorBidi"/>
      <w:color w:val="404040" w:themeColor="text1" w:themeTint="BF"/>
      <w:kern w:val="24"/>
      <w:sz w:val="28"/>
      <w:szCs w:val="28"/>
      <w:lang w:val="en-ZA"/>
    </w:rPr>
  </w:style>
  <w:style w:type="paragraph" w:customStyle="1" w:styleId="3BEEA594B1F24A27BB20695558288A04">
    <w:name w:val="3BEEA594B1F24A27BB20695558288A04"/>
    <w:rsid w:val="001D7AE9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503C0E480C234746B4157C6DB8D69A24">
    <w:name w:val="503C0E480C234746B4157C6DB8D69A24"/>
    <w:rsid w:val="001D7AE9"/>
  </w:style>
  <w:style w:type="paragraph" w:customStyle="1" w:styleId="1B910755133C49A1A58A2F0D3C36026D">
    <w:name w:val="1B910755133C49A1A58A2F0D3C36026D"/>
    <w:rsid w:val="001D7AE9"/>
  </w:style>
  <w:style w:type="paragraph" w:customStyle="1" w:styleId="1DFCA45202704C8190E13E520E5FB7F9">
    <w:name w:val="1DFCA45202704C8190E13E520E5FB7F9"/>
    <w:rsid w:val="001D7AE9"/>
  </w:style>
  <w:style w:type="paragraph" w:customStyle="1" w:styleId="C342224918BE410D8472C77AADBEEA6F">
    <w:name w:val="C342224918BE410D8472C77AADBEEA6F"/>
    <w:rsid w:val="001D7AE9"/>
  </w:style>
  <w:style w:type="paragraph" w:customStyle="1" w:styleId="6DA90F4F9F81440D9476E52364DB5B6F">
    <w:name w:val="6DA90F4F9F81440D9476E52364DB5B6F"/>
    <w:rsid w:val="001D7AE9"/>
  </w:style>
  <w:style w:type="paragraph" w:customStyle="1" w:styleId="57AC9E3939BD42E3BD58475BC3A94ADA">
    <w:name w:val="57AC9E3939BD42E3BD58475BC3A94ADA"/>
    <w:rsid w:val="001D7AE9"/>
  </w:style>
  <w:style w:type="paragraph" w:customStyle="1" w:styleId="222E2F00880445CA8BEF856C971F7429">
    <w:name w:val="222E2F00880445CA8BEF856C971F7429"/>
    <w:rsid w:val="001D7AE9"/>
  </w:style>
  <w:style w:type="paragraph" w:customStyle="1" w:styleId="6DDB1FA08DE94F57930BB806885DBE91">
    <w:name w:val="6DDB1FA08DE94F57930BB806885DBE91"/>
    <w:rsid w:val="001D7AE9"/>
  </w:style>
  <w:style w:type="paragraph" w:customStyle="1" w:styleId="F9920382F2944261B3AEDA3B092F7FF0">
    <w:name w:val="F9920382F2944261B3AEDA3B092F7FF0"/>
    <w:rsid w:val="001D7AE9"/>
  </w:style>
  <w:style w:type="paragraph" w:customStyle="1" w:styleId="C00C0C9586D347B0BAB1B2D7842F31C1">
    <w:name w:val="C00C0C9586D347B0BAB1B2D7842F31C1"/>
    <w:rsid w:val="001D7AE9"/>
  </w:style>
  <w:style w:type="paragraph" w:customStyle="1" w:styleId="04DE1A65F0E04E4CB06D1226B3088184">
    <w:name w:val="04DE1A65F0E04E4CB06D1226B3088184"/>
    <w:rsid w:val="001D7AE9"/>
  </w:style>
  <w:style w:type="paragraph" w:customStyle="1" w:styleId="DD60FA59408440F493971034F02FC99F">
    <w:name w:val="DD60FA59408440F493971034F02FC99F"/>
    <w:rsid w:val="001D7AE9"/>
  </w:style>
  <w:style w:type="paragraph" w:customStyle="1" w:styleId="972284F166EB4AD2971910DAAA0C8E7B">
    <w:name w:val="972284F166EB4AD2971910DAAA0C8E7B"/>
    <w:rsid w:val="001D7AE9"/>
  </w:style>
  <w:style w:type="paragraph" w:customStyle="1" w:styleId="9676DF3AEA7E443DAE27423D60B5DA68">
    <w:name w:val="9676DF3AEA7E443DAE27423D60B5DA68"/>
    <w:rsid w:val="001D7AE9"/>
  </w:style>
  <w:style w:type="paragraph" w:customStyle="1" w:styleId="133313CD15E0483B9422F6FBAF40F02C">
    <w:name w:val="133313CD15E0483B9422F6FBAF40F02C"/>
    <w:rsid w:val="001D7AE9"/>
  </w:style>
  <w:style w:type="paragraph" w:customStyle="1" w:styleId="33A36CE6816A4EC6B753B1EC85F9446C">
    <w:name w:val="33A36CE6816A4EC6B753B1EC85F9446C"/>
    <w:rsid w:val="001D7AE9"/>
  </w:style>
  <w:style w:type="table" w:styleId="Tablaconcuadrcula">
    <w:name w:val="Table Grid"/>
    <w:basedOn w:val="Tablanormal"/>
    <w:uiPriority w:val="39"/>
    <w:rsid w:val="001D7AE9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4B8EAD401114468B705767942E41352">
    <w:name w:val="E4B8EAD401114468B705767942E41352"/>
    <w:rsid w:val="001D7AE9"/>
  </w:style>
  <w:style w:type="paragraph" w:customStyle="1" w:styleId="CCFE1ABABED748C9A49348EE6DE6C50E">
    <w:name w:val="CCFE1ABABED748C9A49348EE6DE6C50E"/>
    <w:rsid w:val="001D7AE9"/>
  </w:style>
  <w:style w:type="paragraph" w:customStyle="1" w:styleId="3B9B594FE58442B192ED2EF59AA74180">
    <w:name w:val="3B9B594FE58442B192ED2EF59AA74180"/>
    <w:rsid w:val="001D7AE9"/>
  </w:style>
  <w:style w:type="paragraph" w:customStyle="1" w:styleId="7BD186460FB043CA9E4AFBC2E9E4E9B4">
    <w:name w:val="7BD186460FB043CA9E4AFBC2E9E4E9B4"/>
    <w:rsid w:val="001D7AE9"/>
  </w:style>
  <w:style w:type="paragraph" w:customStyle="1" w:styleId="D2471A128E26472AB8E2CE034BCF0294">
    <w:name w:val="D2471A128E26472AB8E2CE034BCF0294"/>
    <w:rsid w:val="001D7AE9"/>
  </w:style>
  <w:style w:type="paragraph" w:customStyle="1" w:styleId="B51413BABF62451FAD9E89423E96DF3E">
    <w:name w:val="B51413BABF62451FAD9E89423E96DF3E"/>
    <w:rsid w:val="001D7AE9"/>
  </w:style>
  <w:style w:type="paragraph" w:customStyle="1" w:styleId="523C6C4AA259425D9D02C2B0D323EEAF">
    <w:name w:val="523C6C4AA259425D9D02C2B0D323EEAF"/>
    <w:rsid w:val="001D7AE9"/>
  </w:style>
  <w:style w:type="paragraph" w:customStyle="1" w:styleId="8E8FB1CB630F43CE922D9D7080E02ADB">
    <w:name w:val="8E8FB1CB630F43CE922D9D7080E02ADB"/>
    <w:rsid w:val="001D7AE9"/>
  </w:style>
  <w:style w:type="paragraph" w:customStyle="1" w:styleId="8B4EFC2320DE4667ADD82259E679773D">
    <w:name w:val="8B4EFC2320DE4667ADD82259E679773D"/>
    <w:rsid w:val="001D7AE9"/>
  </w:style>
  <w:style w:type="paragraph" w:customStyle="1" w:styleId="6AEEB04887284A01B4227C497C53C2AD">
    <w:name w:val="6AEEB04887284A01B4227C497C53C2AD"/>
    <w:rsid w:val="001D7AE9"/>
  </w:style>
  <w:style w:type="paragraph" w:customStyle="1" w:styleId="436441BE8EB6488B87E83CD26B5AE342">
    <w:name w:val="436441BE8EB6488B87E83CD26B5AE342"/>
    <w:rsid w:val="001D7AE9"/>
  </w:style>
  <w:style w:type="paragraph" w:customStyle="1" w:styleId="8A8DE42B6AED4830BD64E85331B9EBD3">
    <w:name w:val="8A8DE42B6AED4830BD64E85331B9EBD3"/>
    <w:rsid w:val="001D7AE9"/>
  </w:style>
  <w:style w:type="paragraph" w:customStyle="1" w:styleId="8DD40DA660D342259BBB2736420DEB96">
    <w:name w:val="8DD40DA660D342259BBB2736420DEB96"/>
    <w:rsid w:val="001D7AE9"/>
  </w:style>
  <w:style w:type="paragraph" w:customStyle="1" w:styleId="66F4C425435D4FF19F3A50ABF8F9498C">
    <w:name w:val="66F4C425435D4FF19F3A50ABF8F9498C"/>
    <w:rsid w:val="001D7AE9"/>
  </w:style>
  <w:style w:type="paragraph" w:customStyle="1" w:styleId="4F6777951B59413AAAAA84D07BA34962">
    <w:name w:val="4F6777951B59413AAAAA84D07BA34962"/>
    <w:rsid w:val="001D7AE9"/>
  </w:style>
  <w:style w:type="paragraph" w:customStyle="1" w:styleId="5EAEB6237B00443BB81195F0063A1E08">
    <w:name w:val="5EAEB6237B00443BB81195F0063A1E08"/>
    <w:rsid w:val="001D7AE9"/>
  </w:style>
  <w:style w:type="paragraph" w:customStyle="1" w:styleId="3732987F94C54DB68A4C58EEB6D48567">
    <w:name w:val="3732987F94C54DB68A4C58EEB6D48567"/>
    <w:rsid w:val="001D7AE9"/>
  </w:style>
  <w:style w:type="paragraph" w:customStyle="1" w:styleId="2E92D0FAF3A9468B8DEAE1323A7F3D25">
    <w:name w:val="2E92D0FAF3A9468B8DEAE1323A7F3D25"/>
    <w:rsid w:val="001D7AE9"/>
  </w:style>
  <w:style w:type="paragraph" w:customStyle="1" w:styleId="B8DC8ACC92564F9C84DAD29B882F2FB2">
    <w:name w:val="B8DC8ACC92564F9C84DAD29B882F2FB2"/>
    <w:rsid w:val="001D7AE9"/>
  </w:style>
  <w:style w:type="paragraph" w:customStyle="1" w:styleId="57F8651275B04F619272E0481F7633CA">
    <w:name w:val="57F8651275B04F619272E0481F7633CA"/>
    <w:rsid w:val="001D7AE9"/>
  </w:style>
  <w:style w:type="paragraph" w:customStyle="1" w:styleId="2F9340658DF24AF7B8080EA1F4D34D94">
    <w:name w:val="2F9340658DF24AF7B8080EA1F4D34D94"/>
    <w:rsid w:val="001D7AE9"/>
  </w:style>
  <w:style w:type="paragraph" w:customStyle="1" w:styleId="B621DF3284FA4866818BBC0D9747036B">
    <w:name w:val="B621DF3284FA4866818BBC0D9747036B"/>
    <w:rsid w:val="001D7AE9"/>
  </w:style>
  <w:style w:type="paragraph" w:customStyle="1" w:styleId="781948D256B343C5999EF731AE707B4A">
    <w:name w:val="781948D256B343C5999EF731AE707B4A"/>
    <w:rsid w:val="001D7AE9"/>
  </w:style>
  <w:style w:type="paragraph" w:customStyle="1" w:styleId="EEF4601BE7A149FC837926278CEF4D37">
    <w:name w:val="EEF4601BE7A149FC837926278CEF4D37"/>
    <w:rsid w:val="001D7AE9"/>
  </w:style>
  <w:style w:type="paragraph" w:customStyle="1" w:styleId="DBB0B3B462284F65BD85EE628D467257">
    <w:name w:val="DBB0B3B462284F65BD85EE628D467257"/>
    <w:rsid w:val="001D7AE9"/>
  </w:style>
  <w:style w:type="paragraph" w:customStyle="1" w:styleId="A02D45B90CC14AAD8E1266C68A7BC0C1">
    <w:name w:val="A02D45B90CC14AAD8E1266C68A7BC0C1"/>
    <w:rsid w:val="001D7AE9"/>
  </w:style>
  <w:style w:type="paragraph" w:customStyle="1" w:styleId="F882D3ED0ACC4AC79889F330CD5298ED">
    <w:name w:val="F882D3ED0ACC4AC79889F330CD5298ED"/>
    <w:rsid w:val="001D7AE9"/>
  </w:style>
  <w:style w:type="paragraph" w:customStyle="1" w:styleId="DD22C0EB2F5F49E4A536BEA8241C26BA">
    <w:name w:val="DD22C0EB2F5F49E4A536BEA8241C26BA"/>
    <w:rsid w:val="001D7AE9"/>
  </w:style>
  <w:style w:type="paragraph" w:customStyle="1" w:styleId="F9791448F2A9463A86DE9DE3824C55DD">
    <w:name w:val="F9791448F2A9463A86DE9DE3824C55DD"/>
    <w:rsid w:val="001D7AE9"/>
  </w:style>
  <w:style w:type="paragraph" w:customStyle="1" w:styleId="AF502887585B49E59DE69C1A72090947">
    <w:name w:val="AF502887585B49E59DE69C1A72090947"/>
    <w:rsid w:val="001D7AE9"/>
  </w:style>
  <w:style w:type="paragraph" w:customStyle="1" w:styleId="6D074A7E81344196A87DBD5D444DA067">
    <w:name w:val="6D074A7E81344196A87DBD5D444DA067"/>
    <w:rsid w:val="001D7AE9"/>
  </w:style>
  <w:style w:type="paragraph" w:customStyle="1" w:styleId="4CA1EAB327F248798FB15AE873051D95">
    <w:name w:val="4CA1EAB327F248798FB15AE873051D95"/>
    <w:rsid w:val="001D7AE9"/>
  </w:style>
  <w:style w:type="paragraph" w:customStyle="1" w:styleId="2D695D54C3DD41C4B8D2CCB185E04B24">
    <w:name w:val="2D695D54C3DD41C4B8D2CCB185E04B24"/>
    <w:rsid w:val="001D7AE9"/>
  </w:style>
  <w:style w:type="paragraph" w:customStyle="1" w:styleId="E92A03A827114C60B2E3FFFB962CF098">
    <w:name w:val="E92A03A827114C60B2E3FFFB962CF098"/>
    <w:rsid w:val="001D7AE9"/>
  </w:style>
  <w:style w:type="paragraph" w:customStyle="1" w:styleId="B490D2BA3DAB410BAE2B177E4FDD48F2">
    <w:name w:val="B490D2BA3DAB410BAE2B177E4FDD48F2"/>
    <w:rsid w:val="001D7AE9"/>
  </w:style>
  <w:style w:type="paragraph" w:customStyle="1" w:styleId="66CFF297AF4741FA94EC616A804057EF">
    <w:name w:val="66CFF297AF4741FA94EC616A804057EF"/>
    <w:rsid w:val="001D7AE9"/>
  </w:style>
  <w:style w:type="paragraph" w:customStyle="1" w:styleId="0D0EC0CF04744599B8FA7F5D0511F8D5">
    <w:name w:val="0D0EC0CF04744599B8FA7F5D0511F8D5"/>
    <w:rsid w:val="001D7AE9"/>
  </w:style>
  <w:style w:type="paragraph" w:customStyle="1" w:styleId="44F78FD88E0E4EC5A84B3B581931014E">
    <w:name w:val="44F78FD88E0E4EC5A84B3B581931014E"/>
    <w:rsid w:val="001D7AE9"/>
  </w:style>
  <w:style w:type="paragraph" w:customStyle="1" w:styleId="667835504B2F427E955668C8671B4B09">
    <w:name w:val="667835504B2F427E955668C8671B4B09"/>
    <w:rsid w:val="001D7AE9"/>
  </w:style>
  <w:style w:type="paragraph" w:customStyle="1" w:styleId="E17F79DDD14941A38370173558EEE5A8">
    <w:name w:val="E17F79DDD14941A38370173558EEE5A8"/>
    <w:rsid w:val="001D7AE9"/>
  </w:style>
  <w:style w:type="paragraph" w:customStyle="1" w:styleId="9653CA81596B4BA4B4495E8BF7E5DC22">
    <w:name w:val="9653CA81596B4BA4B4495E8BF7E5DC22"/>
    <w:rsid w:val="001D7AE9"/>
  </w:style>
  <w:style w:type="paragraph" w:customStyle="1" w:styleId="A8A9F1F25DC241859A67A3ABB95485E7">
    <w:name w:val="A8A9F1F25DC241859A67A3ABB95485E7"/>
    <w:rsid w:val="001D7AE9"/>
  </w:style>
  <w:style w:type="paragraph" w:customStyle="1" w:styleId="DF592F20A0134E48AC40EC1566DD8ED2">
    <w:name w:val="DF592F20A0134E48AC40EC1566DD8ED2"/>
    <w:rsid w:val="001D7AE9"/>
  </w:style>
  <w:style w:type="paragraph" w:customStyle="1" w:styleId="A4B12DDCF55F4B1A8F4912325ADDE9D0">
    <w:name w:val="A4B12DDCF55F4B1A8F4912325ADDE9D0"/>
    <w:rsid w:val="001D7AE9"/>
  </w:style>
  <w:style w:type="paragraph" w:customStyle="1" w:styleId="818E88B04CC340B79D22544172DDEA49">
    <w:name w:val="818E88B04CC340B79D22544172DDEA49"/>
    <w:rsid w:val="001D7AE9"/>
  </w:style>
  <w:style w:type="paragraph" w:customStyle="1" w:styleId="7DC63BDB22784A2FBAE377928AB4F54C">
    <w:name w:val="7DC63BDB22784A2FBAE377928AB4F54C"/>
    <w:rsid w:val="001D7AE9"/>
  </w:style>
  <w:style w:type="paragraph" w:customStyle="1" w:styleId="CD307A8E70E04F2D974A461DB1BF91C8">
    <w:name w:val="CD307A8E70E04F2D974A461DB1BF91C8"/>
    <w:rsid w:val="001D7AE9"/>
  </w:style>
  <w:style w:type="paragraph" w:customStyle="1" w:styleId="2D695D54C3DD41C4B8D2CCB185E04B241">
    <w:name w:val="2D695D54C3DD41C4B8D2CCB185E04B24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1">
    <w:name w:val="E92A03A827114C60B2E3FFFB962CF09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1">
    <w:name w:val="B490D2BA3DAB410BAE2B177E4FDD48F2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1">
    <w:name w:val="66CFF297AF4741FA94EC616A804057EF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1">
    <w:name w:val="0D0EC0CF04744599B8FA7F5D0511F8D5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1">
    <w:name w:val="44F78FD88E0E4EC5A84B3B581931014E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1">
    <w:name w:val="667835504B2F427E955668C8671B4B09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1">
    <w:name w:val="E17F79DDD14941A38370173558EEE5A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2D695D54C3DD41C4B8D2CCB185E04B242">
    <w:name w:val="2D695D54C3DD41C4B8D2CCB185E04B242"/>
    <w:rsid w:val="00BE6EAC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2">
    <w:name w:val="E92A03A827114C60B2E3FFFB962CF0982"/>
    <w:rsid w:val="00BE6EAC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2">
    <w:name w:val="B490D2BA3DAB410BAE2B177E4FDD48F22"/>
    <w:rsid w:val="00BE6EAC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2">
    <w:name w:val="66CFF297AF4741FA94EC616A804057EF2"/>
    <w:rsid w:val="00BE6EAC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2">
    <w:name w:val="0D0EC0CF04744599B8FA7F5D0511F8D52"/>
    <w:rsid w:val="00BE6EAC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2">
    <w:name w:val="44F78FD88E0E4EC5A84B3B581931014E2"/>
    <w:rsid w:val="00BE6EAC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2">
    <w:name w:val="667835504B2F427E955668C8671B4B092"/>
    <w:rsid w:val="00BE6EAC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2">
    <w:name w:val="E17F79DDD14941A38370173558EEE5A82"/>
    <w:rsid w:val="00BE6EAC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9653CA81596B4BA4B4495E8BF7E5DC221">
    <w:name w:val="9653CA81596B4BA4B4495E8BF7E5DC221"/>
    <w:rsid w:val="00BE6EAC"/>
    <w:pPr>
      <w:spacing w:after="0" w:line="1080" w:lineRule="exact"/>
      <w:jc w:val="center"/>
    </w:pPr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FCE8E3A4E01B464EAD0FDDF1D02131DC">
    <w:name w:val="FCE8E3A4E01B464EAD0FDDF1D02131DC"/>
    <w:rsid w:val="00BE6EAC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2484B6A946D245A2B18C648397ACB484">
    <w:name w:val="2484B6A946D245A2B18C648397ACB484"/>
    <w:rsid w:val="00BE6EAC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BFBAA072640045968B7C56D66DD129EA">
    <w:name w:val="BFBAA072640045968B7C56D66DD129EA"/>
    <w:rsid w:val="00BE6EAC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B187FBAA41054182BE64A660DCF1F028">
    <w:name w:val="B187FBAA41054182BE64A660DCF1F028"/>
    <w:rsid w:val="00BE6EAC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57B49068CC574F8FA15168AC98E37B92">
    <w:name w:val="57B49068CC574F8FA15168AC98E37B92"/>
    <w:rsid w:val="00BE6EAC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25E3895E0F00462A9814FB0C9C77806F">
    <w:name w:val="25E3895E0F00462A9814FB0C9C77806F"/>
    <w:rsid w:val="00BE6EAC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A4BA96-BDF6-4803-844E-17934CC59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B1D229-7BEE-456C-BCEC-6194087C9B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A8C095C-48AD-445A-B80F-1AA0931FC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5</Words>
  <Characters>303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0T13:46:00Z</dcterms:created>
  <dcterms:modified xsi:type="dcterms:W3CDTF">2019-04-04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